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77777777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s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5D31B8EB" w14:textId="77777777" w:rsidR="007A426D" w:rsidRDefault="007A426D" w:rsidP="007A426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579007C8" w14:textId="77777777" w:rsidR="007A426D" w:rsidRDefault="007A426D" w:rsidP="007A426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3AC609D0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  <w:r>
        <w:rPr>
          <w:bCs/>
          <w:sz w:val="22"/>
          <w:szCs w:val="22"/>
        </w:rPr>
        <w:t>ředitelem</w:t>
      </w:r>
    </w:p>
    <w:p w14:paraId="7D9F72E3" w14:textId="126D74F1" w:rsidR="00865F31" w:rsidRPr="00865F31" w:rsidRDefault="0043032A" w:rsidP="0043032A">
      <w:pPr>
        <w:rPr>
          <w:rFonts w:cstheme="minorHAnsi"/>
          <w:color w:val="333333"/>
          <w:sz w:val="22"/>
          <w:szCs w:val="22"/>
        </w:rPr>
      </w:pPr>
      <w:r w:rsidRPr="007C613A">
        <w:rPr>
          <w:bCs/>
          <w:sz w:val="22"/>
          <w:szCs w:val="22"/>
        </w:rPr>
        <w:t>kontaktní osoba</w:t>
      </w:r>
      <w:r w:rsidRPr="007C613A">
        <w:rPr>
          <w:rFonts w:cstheme="minorHAnsi"/>
          <w:bCs/>
          <w:sz w:val="22"/>
          <w:szCs w:val="22"/>
        </w:rPr>
        <w:t>:</w:t>
      </w:r>
    </w:p>
    <w:p w14:paraId="251A0B66" w14:textId="0C4FEBA2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bankovní spojení:</w:t>
      </w:r>
    </w:p>
    <w:p w14:paraId="73340DA9" w14:textId="0FDC66FE" w:rsidR="0043032A" w:rsidRPr="009B3E7E" w:rsidRDefault="00EB3AEB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1443BB26" w14:textId="77777777" w:rsidR="00865F31" w:rsidRDefault="00865F31" w:rsidP="00865F31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056F6658" w14:textId="4DF0CEFE" w:rsidR="00865F31" w:rsidRPr="00F641C7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</w:t>
      </w:r>
      <w:r w:rsidR="00441405">
        <w:rPr>
          <w:rFonts w:asciiTheme="minorHAnsi" w:hAnsiTheme="minorHAnsi" w:cstheme="minorHAnsi"/>
          <w:b/>
          <w:color w:val="auto"/>
          <w:sz w:val="22"/>
          <w:szCs w:val="22"/>
        </w:rPr>
        <w:t>informatiky</w:t>
      </w: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 AV ČR, </w:t>
      </w:r>
      <w:proofErr w:type="spellStart"/>
      <w:proofErr w:type="gramStart"/>
      <w:r>
        <w:rPr>
          <w:rFonts w:asciiTheme="minorHAnsi" w:hAnsiTheme="minorHAnsi" w:cstheme="minorHAnsi"/>
          <w:b/>
          <w:color w:val="auto"/>
          <w:sz w:val="22"/>
          <w:szCs w:val="22"/>
        </w:rPr>
        <w:t>v.v.</w:t>
      </w:r>
      <w:proofErr w:type="gramEnd"/>
      <w:r>
        <w:rPr>
          <w:rFonts w:asciiTheme="minorHAnsi" w:hAnsiTheme="minorHAnsi" w:cstheme="minorHAnsi"/>
          <w:b/>
          <w:color w:val="auto"/>
          <w:sz w:val="22"/>
          <w:szCs w:val="22"/>
        </w:rPr>
        <w:t>i</w:t>
      </w:r>
      <w:proofErr w:type="spellEnd"/>
      <w:r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1DB5E0AA" w14:textId="110890C7" w:rsidR="00865F31" w:rsidRPr="007C11D0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>
        <w:rPr>
          <w:sz w:val="23"/>
          <w:szCs w:val="23"/>
        </w:rPr>
        <w:t xml:space="preserve">Pod Vodárenskou věží </w:t>
      </w:r>
      <w:r w:rsidR="00441405">
        <w:rPr>
          <w:sz w:val="23"/>
          <w:szCs w:val="23"/>
        </w:rPr>
        <w:t>271/2</w:t>
      </w:r>
      <w:r>
        <w:rPr>
          <w:sz w:val="23"/>
          <w:szCs w:val="23"/>
        </w:rPr>
        <w:t>, 182 0</w:t>
      </w:r>
      <w:r w:rsidR="00441405">
        <w:rPr>
          <w:sz w:val="23"/>
          <w:szCs w:val="23"/>
        </w:rPr>
        <w:t>7</w:t>
      </w:r>
      <w:r>
        <w:rPr>
          <w:sz w:val="23"/>
          <w:szCs w:val="23"/>
        </w:rPr>
        <w:t xml:space="preserve"> Praha 8</w:t>
      </w:r>
    </w:p>
    <w:p w14:paraId="6578910E" w14:textId="693C7D0E" w:rsidR="00865F31" w:rsidRPr="007C11D0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>
        <w:rPr>
          <w:sz w:val="23"/>
          <w:szCs w:val="23"/>
        </w:rPr>
        <w:t>6798</w:t>
      </w:r>
      <w:r w:rsidR="00441405">
        <w:rPr>
          <w:sz w:val="23"/>
          <w:szCs w:val="23"/>
        </w:rPr>
        <w:t>5807</w:t>
      </w:r>
    </w:p>
    <w:p w14:paraId="5D61A1DF" w14:textId="1A9B6B4A" w:rsidR="00865F31" w:rsidRPr="009B3E7E" w:rsidRDefault="00865F31" w:rsidP="00865F3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>
        <w:rPr>
          <w:sz w:val="23"/>
          <w:szCs w:val="23"/>
        </w:rPr>
        <w:t>CZ67985</w:t>
      </w:r>
      <w:r w:rsidR="00441405">
        <w:rPr>
          <w:sz w:val="23"/>
          <w:szCs w:val="23"/>
        </w:rPr>
        <w:t>807</w:t>
      </w:r>
    </w:p>
    <w:p w14:paraId="058BD569" w14:textId="268D5207" w:rsidR="00865F31" w:rsidRPr="009B3E7E" w:rsidRDefault="00865F31" w:rsidP="00865F3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zastoupena:</w:t>
      </w:r>
      <w:r w:rsidR="00EB3AE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ř</w:t>
      </w:r>
      <w:r w:rsidR="00441405">
        <w:rPr>
          <w:bCs/>
          <w:sz w:val="22"/>
          <w:szCs w:val="22"/>
        </w:rPr>
        <w:t>editelem</w:t>
      </w:r>
    </w:p>
    <w:p w14:paraId="6086D81D" w14:textId="1552E971" w:rsidR="00865F31" w:rsidRPr="009B3E7E" w:rsidRDefault="00865F31" w:rsidP="00865F3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</w:p>
    <w:p w14:paraId="301DA881" w14:textId="0ECD0927" w:rsidR="00865F31" w:rsidRDefault="00EB3AEB" w:rsidP="00865F31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CD619C7" w14:textId="60746D2B" w:rsidR="00865F31" w:rsidRPr="00F641C7" w:rsidRDefault="00EB3AEB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3CA7DAFC" w14:textId="1401D622" w:rsidR="00865F3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441405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10AFA029" w14:textId="77777777" w:rsidR="00865F31" w:rsidRPr="00F641C7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1E6DBF02" w14:textId="64879651" w:rsidR="005D3090" w:rsidRDefault="00441405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S</w:t>
      </w:r>
      <w:r w:rsidR="008538E2">
        <w:rPr>
          <w:rFonts w:cstheme="minorHAnsi"/>
          <w:b/>
          <w:sz w:val="22"/>
          <w:szCs w:val="22"/>
        </w:rPr>
        <w:t>iemens</w:t>
      </w:r>
      <w:r>
        <w:rPr>
          <w:rFonts w:cstheme="minorHAnsi"/>
          <w:b/>
          <w:sz w:val="22"/>
          <w:szCs w:val="22"/>
        </w:rPr>
        <w:t>, s.r.o.</w:t>
      </w:r>
    </w:p>
    <w:p w14:paraId="5130875C" w14:textId="0CE6A036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proofErr w:type="spellStart"/>
      <w:r w:rsidR="00441405">
        <w:rPr>
          <w:bCs/>
          <w:sz w:val="22"/>
          <w:szCs w:val="22"/>
        </w:rPr>
        <w:t>Siemensova</w:t>
      </w:r>
      <w:proofErr w:type="spellEnd"/>
      <w:r w:rsidR="00441405">
        <w:rPr>
          <w:bCs/>
          <w:sz w:val="22"/>
          <w:szCs w:val="22"/>
        </w:rPr>
        <w:t xml:space="preserve"> 1, 155 00 Praha 13</w:t>
      </w:r>
    </w:p>
    <w:p w14:paraId="4DC5B60E" w14:textId="00754CC1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441405">
        <w:rPr>
          <w:bCs/>
          <w:sz w:val="22"/>
          <w:szCs w:val="22"/>
        </w:rPr>
        <w:t>00268577</w:t>
      </w:r>
    </w:p>
    <w:p w14:paraId="34E60490" w14:textId="32C7FA0B" w:rsidR="008B338A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</w:t>
      </w:r>
      <w:r w:rsidR="00441405">
        <w:rPr>
          <w:bCs/>
          <w:sz w:val="22"/>
          <w:szCs w:val="22"/>
        </w:rPr>
        <w:t>00268577</w:t>
      </w:r>
    </w:p>
    <w:p w14:paraId="7749DB1B" w14:textId="565DF867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zastoupena:</w:t>
      </w:r>
      <w:r w:rsidR="00441405">
        <w:rPr>
          <w:bCs/>
          <w:sz w:val="22"/>
          <w:szCs w:val="22"/>
        </w:rPr>
        <w:t xml:space="preserve"> jednateli </w:t>
      </w:r>
    </w:p>
    <w:p w14:paraId="67678FFF" w14:textId="5F4C700F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</w:p>
    <w:p w14:paraId="01EC63CA" w14:textId="0561EABF" w:rsidR="00441405" w:rsidRDefault="00EB3AEB" w:rsidP="00441405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64BCFA32" w14:textId="413C8E18" w:rsidR="00441405" w:rsidRPr="00F641C7" w:rsidRDefault="00EB3AEB" w:rsidP="00441405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číslo účtu:</w:t>
      </w:r>
    </w:p>
    <w:p w14:paraId="676CAB4D" w14:textId="45FB7CCE" w:rsidR="008B338A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43032A"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340FC5DB" w14:textId="77777777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</w:p>
    <w:p w14:paraId="4EF48CDA" w14:textId="16344118" w:rsidR="006B0F90" w:rsidRDefault="009A3D74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 w:rsidR="00C1650B">
        <w:rPr>
          <w:sz w:val="22"/>
          <w:szCs w:val="22"/>
        </w:rPr>
        <w:t xml:space="preserve">příjemci a partner 1 </w:t>
      </w:r>
      <w:r w:rsidR="006B0F90" w:rsidRPr="009B3E7E">
        <w:rPr>
          <w:sz w:val="22"/>
          <w:szCs w:val="22"/>
        </w:rPr>
        <w:t xml:space="preserve">společně </w:t>
      </w:r>
      <w:r w:rsidR="0002519A" w:rsidRPr="009B3E7E">
        <w:rPr>
          <w:sz w:val="22"/>
          <w:szCs w:val="22"/>
        </w:rPr>
        <w:t>jen jako</w:t>
      </w:r>
      <w:r w:rsidR="006B0F90" w:rsidRPr="009B3E7E">
        <w:rPr>
          <w:sz w:val="22"/>
          <w:szCs w:val="22"/>
        </w:rPr>
        <w:t xml:space="preserve"> „</w:t>
      </w:r>
      <w:r w:rsidR="00E050AB">
        <w:rPr>
          <w:sz w:val="22"/>
          <w:szCs w:val="22"/>
        </w:rPr>
        <w:t>partneři</w:t>
      </w:r>
      <w:r w:rsidR="0002519A" w:rsidRPr="009B3E7E">
        <w:rPr>
          <w:sz w:val="22"/>
          <w:szCs w:val="22"/>
        </w:rPr>
        <w:t>“)</w:t>
      </w:r>
    </w:p>
    <w:p w14:paraId="4958EB92" w14:textId="77777777" w:rsidR="00461A17" w:rsidRDefault="00461A17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1325647" w14:textId="77777777" w:rsidR="00E050AB" w:rsidRPr="009B3E7E" w:rsidRDefault="00E050AB" w:rsidP="007C613A">
      <w:pPr>
        <w:spacing w:after="0" w:line="360" w:lineRule="auto"/>
        <w:rPr>
          <w:sz w:val="22"/>
          <w:szCs w:val="22"/>
        </w:rPr>
      </w:pPr>
    </w:p>
    <w:p w14:paraId="16CC65E8" w14:textId="77777777" w:rsidR="006B0F90" w:rsidRPr="009B3E7E" w:rsidRDefault="0002519A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699F0304" w:rsidR="0043032A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smlouvy je vymezení vzájemných práv a povinností smluvních stran při realizaci aktivit dílčího projektu v rámci projektu “Národní centrum kompetence Kybernetika a umělá inteligence“, </w:t>
      </w:r>
      <w:proofErr w:type="spellStart"/>
      <w:proofErr w:type="gramStart"/>
      <w:r w:rsidRPr="0043032A">
        <w:rPr>
          <w:sz w:val="22"/>
          <w:szCs w:val="22"/>
        </w:rPr>
        <w:t>r.č</w:t>
      </w:r>
      <w:proofErr w:type="spellEnd"/>
      <w:r w:rsidRPr="0043032A">
        <w:rPr>
          <w:sz w:val="22"/>
          <w:szCs w:val="22"/>
        </w:rPr>
        <w:t>.</w:t>
      </w:r>
      <w:proofErr w:type="gramEnd"/>
      <w:r w:rsidRPr="0043032A">
        <w:rPr>
          <w:sz w:val="22"/>
          <w:szCs w:val="22"/>
        </w:rPr>
        <w:t xml:space="preserve"> TN01000024, podpořeného v rámci programu Národní centra kompetence 1 (dále jen jako „Projekt“) poskytovatele Technologická agentura ČR (dále jen jako „poskytovatel“).</w:t>
      </w:r>
    </w:p>
    <w:p w14:paraId="46763362" w14:textId="2EC50718" w:rsidR="0043032A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</w:t>
      </w:r>
      <w:r w:rsidRPr="00441405">
        <w:rPr>
          <w:sz w:val="22"/>
          <w:szCs w:val="22"/>
        </w:rPr>
        <w:t xml:space="preserve">projekt </w:t>
      </w:r>
      <w:proofErr w:type="spellStart"/>
      <w:r w:rsidR="00441405" w:rsidRPr="00441405">
        <w:rPr>
          <w:b/>
          <w:sz w:val="22"/>
          <w:szCs w:val="22"/>
        </w:rPr>
        <w:t>Artificial</w:t>
      </w:r>
      <w:proofErr w:type="spellEnd"/>
      <w:r w:rsidR="00441405" w:rsidRPr="00441405">
        <w:rPr>
          <w:b/>
          <w:sz w:val="22"/>
          <w:szCs w:val="22"/>
        </w:rPr>
        <w:t xml:space="preserve"> </w:t>
      </w:r>
      <w:proofErr w:type="spellStart"/>
      <w:r w:rsidR="00441405" w:rsidRPr="00441405">
        <w:rPr>
          <w:b/>
          <w:sz w:val="22"/>
          <w:szCs w:val="22"/>
        </w:rPr>
        <w:t>Intelligence</w:t>
      </w:r>
      <w:proofErr w:type="spellEnd"/>
      <w:r w:rsidR="00441405" w:rsidRPr="00441405">
        <w:rPr>
          <w:b/>
          <w:sz w:val="22"/>
          <w:szCs w:val="22"/>
        </w:rPr>
        <w:t xml:space="preserve"> and </w:t>
      </w:r>
      <w:proofErr w:type="spellStart"/>
      <w:r w:rsidR="00441405" w:rsidRPr="00441405">
        <w:rPr>
          <w:b/>
          <w:sz w:val="22"/>
          <w:szCs w:val="22"/>
        </w:rPr>
        <w:t>Machine</w:t>
      </w:r>
      <w:proofErr w:type="spellEnd"/>
      <w:r w:rsidR="00441405" w:rsidRPr="00441405">
        <w:rPr>
          <w:b/>
          <w:sz w:val="22"/>
          <w:szCs w:val="22"/>
        </w:rPr>
        <w:t xml:space="preserve"> </w:t>
      </w:r>
      <w:proofErr w:type="spellStart"/>
      <w:r w:rsidR="00441405" w:rsidRPr="00441405">
        <w:rPr>
          <w:b/>
          <w:sz w:val="22"/>
          <w:szCs w:val="22"/>
        </w:rPr>
        <w:t>Learning</w:t>
      </w:r>
      <w:proofErr w:type="spellEnd"/>
      <w:r w:rsidR="00441405">
        <w:t xml:space="preserve"> </w:t>
      </w:r>
      <w:r w:rsidR="00F961DA" w:rsidRPr="001851AD">
        <w:rPr>
          <w:sz w:val="22"/>
          <w:szCs w:val="22"/>
        </w:rPr>
        <w:t xml:space="preserve">(TN01000024/03) </w:t>
      </w:r>
      <w:r w:rsidRPr="001851AD">
        <w:rPr>
          <w:sz w:val="22"/>
          <w:szCs w:val="22"/>
        </w:rPr>
        <w:t>je</w:t>
      </w:r>
      <w:r w:rsidRPr="001851AD">
        <w:rPr>
          <w:szCs w:val="22"/>
        </w:rPr>
        <w:t xml:space="preserve"> </w:t>
      </w:r>
      <w:r w:rsidRPr="0043032A">
        <w:rPr>
          <w:sz w:val="22"/>
          <w:szCs w:val="22"/>
        </w:rPr>
        <w:t xml:space="preserve">realizován prostřednictvím spolupráce s podniky formou </w:t>
      </w:r>
      <w:proofErr w:type="spellStart"/>
      <w:r w:rsidRPr="0043032A">
        <w:rPr>
          <w:sz w:val="22"/>
          <w:szCs w:val="22"/>
        </w:rPr>
        <w:t>kolaborativního</w:t>
      </w:r>
      <w:proofErr w:type="spellEnd"/>
      <w:r w:rsidRPr="0043032A">
        <w:rPr>
          <w:sz w:val="22"/>
          <w:szCs w:val="22"/>
        </w:rPr>
        <w:t xml:space="preserve"> výzkumu v souladu s čl. 2.2.2. Sdělení Komise 2014/C 198/01, Rámec pro státní podporu výzkumu, vývoje a inovací (dále jen jako Rámec“), dále jen „Dílčí projekt“.</w:t>
      </w:r>
    </w:p>
    <w:p w14:paraId="3F9E1815" w14:textId="2F8BECA7" w:rsidR="0043032A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17558E2F" w:rsidR="0043032A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odpovídající, vyplývající ze schváleného rozpočtu Dílčího projektu uvedenému v dokumentu Závazné parametry řešení projektu, který tvoří nedílnou součást Smlouvy o poskytnutí podpory. Tyto finanční prostředky se zavazuje hlavní příjemce převést ze svého bankovního účtu na bankovní účty dalších účastníků uvedených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</w:t>
      </w:r>
      <w:r w:rsidR="00923E7D">
        <w:rPr>
          <w:sz w:val="22"/>
          <w:szCs w:val="22"/>
        </w:rPr>
        <w:t>r je dle</w:t>
      </w:r>
      <w:r w:rsidRPr="0043032A">
        <w:rPr>
          <w:sz w:val="22"/>
          <w:szCs w:val="22"/>
        </w:rPr>
        <w:t xml:space="preserve"> Smlouvy o účasti na řešení projektu a Zadávací dokumentace programu NCK1 dalším účastník</w:t>
      </w:r>
      <w:r w:rsidR="00923E7D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Projektu typu podnik, kte</w:t>
      </w:r>
      <w:r w:rsidR="00923E7D">
        <w:rPr>
          <w:sz w:val="22"/>
          <w:szCs w:val="22"/>
        </w:rPr>
        <w:t xml:space="preserve">rý </w:t>
      </w:r>
      <w:r w:rsidRPr="0043032A">
        <w:rPr>
          <w:sz w:val="22"/>
          <w:szCs w:val="22"/>
        </w:rPr>
        <w:t>v rámci řešení Dílčího projektu nem</w:t>
      </w:r>
      <w:r w:rsidR="00923E7D">
        <w:rPr>
          <w:sz w:val="22"/>
          <w:szCs w:val="22"/>
        </w:rPr>
        <w:t xml:space="preserve">á </w:t>
      </w:r>
      <w:r w:rsidRPr="0043032A">
        <w:rPr>
          <w:sz w:val="22"/>
          <w:szCs w:val="22"/>
        </w:rPr>
        <w:t xml:space="preserve">dle podmínek programu NCK 1 nárok na finanční </w:t>
      </w:r>
      <w:r w:rsidRPr="00923E7D">
        <w:rPr>
          <w:sz w:val="22"/>
          <w:szCs w:val="22"/>
        </w:rPr>
        <w:t xml:space="preserve">podporu (čl. 3.4.2.3 Zadávací dokumentace NCK 1, </w:t>
      </w:r>
      <w:proofErr w:type="gramStart"/>
      <w:r w:rsidRPr="00923E7D">
        <w:rPr>
          <w:sz w:val="22"/>
          <w:szCs w:val="22"/>
        </w:rPr>
        <w:t>č.j.</w:t>
      </w:r>
      <w:proofErr w:type="gramEnd"/>
      <w:r w:rsidRPr="00923E7D">
        <w:rPr>
          <w:sz w:val="22"/>
          <w:szCs w:val="22"/>
        </w:rPr>
        <w:t>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</w:t>
      </w:r>
      <w:r w:rsidRPr="0043032A">
        <w:rPr>
          <w:sz w:val="22"/>
          <w:szCs w:val="22"/>
        </w:rPr>
        <w:t xml:space="preserve"> Jednotlivé smluvní strany se vždy zavazují vynaložit na řešení Dílčího projektu náklady v souladu se stanoveným rozpočtem Dílčího projektu.</w:t>
      </w:r>
    </w:p>
    <w:p w14:paraId="64701371" w14:textId="729A6644" w:rsidR="0043032A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smlouvy je dále vymezení podmínek, za kterých se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budou podílet ve </w:t>
      </w:r>
      <w:r w:rsidRPr="0043032A">
        <w:rPr>
          <w:sz w:val="22"/>
          <w:szCs w:val="22"/>
        </w:rPr>
        <w:lastRenderedPageBreak/>
        <w:t>formě příspěvku k provádění Dílčího projektu a úprava práv k vzniklým výsledkům a k užití vzniklých výsledků.</w:t>
      </w:r>
    </w:p>
    <w:p w14:paraId="64B733B4" w14:textId="2B34EC90" w:rsidR="00174614" w:rsidRPr="0043032A" w:rsidRDefault="0043032A" w:rsidP="00461A17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19D78DFF" w14:textId="77777777" w:rsidR="00461A17" w:rsidRDefault="00461A17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t>Čl. II</w:t>
      </w:r>
      <w:r>
        <w:rPr>
          <w:sz w:val="22"/>
          <w:szCs w:val="22"/>
        </w:rPr>
        <w:br/>
        <w:t xml:space="preserve">Formy příspěvku partnerských podniků do </w:t>
      </w:r>
      <w:proofErr w:type="spellStart"/>
      <w:r>
        <w:rPr>
          <w:sz w:val="22"/>
          <w:szCs w:val="22"/>
        </w:rPr>
        <w:t>kolaborativního</w:t>
      </w:r>
      <w:proofErr w:type="spellEnd"/>
      <w:r>
        <w:rPr>
          <w:sz w:val="22"/>
          <w:szCs w:val="22"/>
        </w:rPr>
        <w:t xml:space="preserve"> výzkumu</w:t>
      </w:r>
    </w:p>
    <w:p w14:paraId="7D6F24AF" w14:textId="77777777" w:rsidR="00461A17" w:rsidRDefault="00461A17" w:rsidP="00461A17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14:paraId="2BDF3E7E" w14:textId="77777777" w:rsidR="00461A17" w:rsidRDefault="00461A17" w:rsidP="00461A17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dílčího projektu kapacity svých zaměstnanců, započítávají se takto vynaložené osobní náklady jako příspěvek partnera na provádění Projektu. </w:t>
      </w:r>
    </w:p>
    <w:p w14:paraId="2E6D376C" w14:textId="26021254" w:rsidR="00461A17" w:rsidRDefault="00461A17" w:rsidP="00461A17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3885FA5B" w14:textId="77777777" w:rsidR="00923E7D" w:rsidRDefault="00923E7D" w:rsidP="008073F2">
      <w:pPr>
        <w:pStyle w:val="Default"/>
        <w:widowControl w:val="0"/>
        <w:ind w:left="720"/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</w:p>
    <w:p w14:paraId="012D1ECE" w14:textId="77777777" w:rsidR="007C613A" w:rsidRPr="009B3E7E" w:rsidRDefault="007C613A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Projektu a ochrana informací</w:t>
      </w:r>
    </w:p>
    <w:p w14:paraId="23F16732" w14:textId="77777777" w:rsidR="00F219CF" w:rsidRPr="00556408" w:rsidRDefault="007C613A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556408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(dále jen „duševní vlastnictví“) v rámci Dílčího projektu je vždy majetkem strany, jejíž pracovníci toto duševní vlastnictví vytvořili. Pokud duševní vlastnictví při plnění úkolů v rámci Dílčího projektu prokazatelně vznikne spoluprací pracovníků více stran, pak se stává jejich společným majetkem, a to v takovém podílu, v jakém se na vytvoření duševního vlastnictví podíleli pracovníci každé strany. Na přípravě podání přihlášek k získání průmyslově-právní ochrany a na vedení příslušných řízení zúčastněné strany spolupracují a na nákladech s tím spojených se podílejí v poměru jejich spoluvlastnických podílů. Pokud nelze objektivně určit podíly jednotlivých stran na výsledku, platí, že jsou podíly úměrné podílu uznatelných nákladů spoluvlastníků na Dílčím projektu. </w:t>
      </w:r>
    </w:p>
    <w:p w14:paraId="045D0FA0" w14:textId="7F10A3FB" w:rsidR="007C613A" w:rsidRPr="00F219CF" w:rsidRDefault="007C613A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219CF">
        <w:rPr>
          <w:rFonts w:eastAsia="Times New Roman" w:cs="Times New Roman"/>
          <w:sz w:val="22"/>
          <w:szCs w:val="22"/>
        </w:rPr>
        <w:t xml:space="preserve"> </w:t>
      </w:r>
    </w:p>
    <w:p w14:paraId="37CFBD51" w14:textId="14273EE2" w:rsidR="00E050AB" w:rsidRPr="00E050AB" w:rsidRDefault="00E050AB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ých jako výsledek Dílčího projektu. Má-li převodce těchto práv status výzkumné organizace, musí za převod podílu obdržet, v souladu s čl. 2.2.2. odst. 28 písm. d) Rámce, odměnu nejméně ve výši tržní ceny převáděného podílu, s odečtením hodnoty příspěvků podniků – partne</w:t>
      </w:r>
      <w:r w:rsidR="00FB488A">
        <w:rPr>
          <w:rFonts w:eastAsia="Times New Roman" w:cs="Times New Roman"/>
          <w:b w:val="0"/>
          <w:sz w:val="22"/>
          <w:szCs w:val="22"/>
        </w:rPr>
        <w:t>ra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s jejichž přispěním převáděná práva duševního vlastnictví vznikla.   </w:t>
      </w:r>
    </w:p>
    <w:p w14:paraId="5C9F6D66" w14:textId="77E6582C" w:rsidR="00E050AB" w:rsidRPr="00556408" w:rsidRDefault="00E050AB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073F2">
        <w:rPr>
          <w:rFonts w:eastAsia="Times New Roman" w:cs="Times New Roman"/>
          <w:b w:val="0"/>
          <w:sz w:val="22"/>
          <w:szCs w:val="22"/>
        </w:rPr>
        <w:t>Výsledky ve výlučném</w:t>
      </w:r>
      <w:r w:rsidRPr="00556408">
        <w:rPr>
          <w:rFonts w:eastAsia="Times New Roman" w:cs="Times New Roman"/>
          <w:b w:val="0"/>
          <w:sz w:val="22"/>
          <w:szCs w:val="22"/>
        </w:rPr>
        <w:t xml:space="preserve"> či společném </w:t>
      </w:r>
      <w:r w:rsidRPr="008073F2">
        <w:rPr>
          <w:rFonts w:eastAsia="Times New Roman" w:cs="Times New Roman"/>
          <w:b w:val="0"/>
          <w:sz w:val="22"/>
          <w:szCs w:val="22"/>
        </w:rPr>
        <w:t>vlastnictví</w:t>
      </w:r>
      <w:r w:rsidRPr="00556408">
        <w:rPr>
          <w:rFonts w:eastAsia="Times New Roman" w:cs="Times New Roman"/>
          <w:b w:val="0"/>
          <w:sz w:val="22"/>
          <w:szCs w:val="22"/>
        </w:rPr>
        <w:t xml:space="preserve"> smluvních stran je oprávněna samostatně a bezúplatně užívat každá smluvní strana, jíž svědčí právo k výsledku, a to ke všem účelům souvisejícím s předmětem jejího podnikání, resp. s její jinou činností</w:t>
      </w:r>
      <w:r w:rsidR="00C1650B" w:rsidRPr="00556408">
        <w:rPr>
          <w:rFonts w:eastAsia="Times New Roman" w:cs="Times New Roman"/>
          <w:b w:val="0"/>
          <w:sz w:val="22"/>
          <w:szCs w:val="22"/>
        </w:rPr>
        <w:t>, a to po uzavření smlo</w:t>
      </w:r>
      <w:r w:rsidR="00EA7E6E">
        <w:rPr>
          <w:rFonts w:eastAsia="Times New Roman" w:cs="Times New Roman"/>
          <w:b w:val="0"/>
          <w:sz w:val="22"/>
          <w:szCs w:val="22"/>
        </w:rPr>
        <w:t>u</w:t>
      </w:r>
      <w:r w:rsidR="00C1650B" w:rsidRPr="00556408">
        <w:rPr>
          <w:rFonts w:eastAsia="Times New Roman" w:cs="Times New Roman"/>
          <w:b w:val="0"/>
          <w:sz w:val="22"/>
          <w:szCs w:val="22"/>
        </w:rPr>
        <w:t>vy týkající se ú</w:t>
      </w:r>
      <w:r w:rsidRPr="00556408">
        <w:rPr>
          <w:rFonts w:eastAsia="Times New Roman" w:cs="Times New Roman"/>
          <w:b w:val="0"/>
          <w:sz w:val="22"/>
          <w:szCs w:val="22"/>
        </w:rPr>
        <w:t>prav</w:t>
      </w:r>
      <w:r w:rsidR="00C1650B" w:rsidRPr="00556408">
        <w:rPr>
          <w:rFonts w:eastAsia="Times New Roman" w:cs="Times New Roman"/>
          <w:b w:val="0"/>
          <w:sz w:val="22"/>
          <w:szCs w:val="22"/>
        </w:rPr>
        <w:t>y</w:t>
      </w:r>
      <w:r w:rsidRPr="00556408">
        <w:rPr>
          <w:rFonts w:eastAsia="Times New Roman" w:cs="Times New Roman"/>
          <w:b w:val="0"/>
          <w:sz w:val="22"/>
          <w:szCs w:val="22"/>
        </w:rPr>
        <w:t xml:space="preserve"> dělení příjmů z komerčního využití daného výsledku Dílčího projektu </w:t>
      </w:r>
      <w:r w:rsidR="00C1650B" w:rsidRPr="00556408">
        <w:rPr>
          <w:rFonts w:eastAsia="Times New Roman" w:cs="Times New Roman"/>
          <w:b w:val="0"/>
          <w:sz w:val="22"/>
          <w:szCs w:val="22"/>
        </w:rPr>
        <w:t>mezi všemi spoluvla</w:t>
      </w:r>
      <w:r w:rsidR="00FB488A" w:rsidRPr="00556408">
        <w:rPr>
          <w:rFonts w:eastAsia="Times New Roman" w:cs="Times New Roman"/>
          <w:b w:val="0"/>
          <w:sz w:val="22"/>
          <w:szCs w:val="22"/>
        </w:rPr>
        <w:t>s</w:t>
      </w:r>
      <w:r w:rsidR="00C1650B" w:rsidRPr="00556408">
        <w:rPr>
          <w:rFonts w:eastAsia="Times New Roman" w:cs="Times New Roman"/>
          <w:b w:val="0"/>
          <w:sz w:val="22"/>
          <w:szCs w:val="22"/>
        </w:rPr>
        <w:t>tníky daného výsledku</w:t>
      </w:r>
      <w:r w:rsidRPr="00556408">
        <w:rPr>
          <w:rFonts w:eastAsia="Times New Roman" w:cs="Times New Roman"/>
          <w:b w:val="0"/>
          <w:sz w:val="22"/>
          <w:szCs w:val="22"/>
        </w:rPr>
        <w:t xml:space="preserve">. Další práva a povinnosti, v této smlouvě výslovně </w:t>
      </w:r>
      <w:r w:rsidRPr="00556408">
        <w:rPr>
          <w:rFonts w:eastAsia="Times New Roman" w:cs="Times New Roman"/>
          <w:b w:val="0"/>
          <w:sz w:val="22"/>
          <w:szCs w:val="22"/>
        </w:rPr>
        <w:lastRenderedPageBreak/>
        <w:t xml:space="preserve">neupravená, týkající se výsledků Dílčího projektu/duševního vlastnictví se řídí ustanoveními Smlouvy o účasti na řešení projektu, zejména jejího čl. 8. </w:t>
      </w:r>
    </w:p>
    <w:p w14:paraId="38A3D553" w14:textId="77777777" w:rsidR="00F219CF" w:rsidRDefault="00E050AB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smlouvy, z ustanovení § 16 zákona č. 130/2002 Sb. a pravidla pro oblast veřejné podpory vyplývající z legislativy Evropské unie. </w:t>
      </w:r>
    </w:p>
    <w:p w14:paraId="797462F7" w14:textId="43098BF8" w:rsidR="007C613A" w:rsidRDefault="00E050AB" w:rsidP="00461A17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</w:t>
      </w:r>
      <w:r w:rsidR="00C1650B">
        <w:rPr>
          <w:rFonts w:eastAsia="Times New Roman" w:cs="Times New Roman"/>
          <w:b w:val="0"/>
          <w:sz w:val="22"/>
          <w:szCs w:val="22"/>
        </w:rPr>
        <w:t>, která není vázána povinností mlčenlivosti a závazkem používat tyto informace pouze k účelům, ke kterým byly předány,</w:t>
      </w:r>
      <w:r w:rsidRPr="00F219CF">
        <w:rPr>
          <w:rFonts w:eastAsia="Times New Roman" w:cs="Times New Roman"/>
          <w:b w:val="0"/>
          <w:sz w:val="22"/>
          <w:szCs w:val="22"/>
        </w:rPr>
        <w:t xml:space="preserve">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77777777" w:rsidR="007C613A" w:rsidRPr="009B3E7E" w:rsidRDefault="007C613A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>Kontrola průběhu řešení Projektu</w:t>
      </w:r>
    </w:p>
    <w:p w14:paraId="1BBAD2ED" w14:textId="77777777" w:rsidR="007C613A" w:rsidRPr="008F3616" w:rsidRDefault="007C613A" w:rsidP="00461A17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461A17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461A17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43BCFB68" w:rsidR="008F3616" w:rsidRPr="008F3616" w:rsidRDefault="008F3616" w:rsidP="00461A17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smlouva se sjednává na dobu od její účinnosti po konec řešení Dílčího projektu, vyjma ustanovení čl. III, čl. </w:t>
      </w:r>
      <w:r w:rsidR="007F0B68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7F0B68">
        <w:rPr>
          <w:rFonts w:eastAsia="Times New Roman" w:cs="Times New Roman"/>
          <w:b w:val="0"/>
          <w:sz w:val="22"/>
          <w:szCs w:val="22"/>
        </w:rPr>
        <w:t xml:space="preserve"> odst. 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smlouvy, která trvají po dobu neurčitou, pokud strany vzájemnou písemnou dohodou neurčí jinak.</w:t>
      </w:r>
    </w:p>
    <w:p w14:paraId="5B1DF39C" w14:textId="40A4242A" w:rsidR="008F3616" w:rsidRPr="008F3616" w:rsidRDefault="008F3616" w:rsidP="00461A17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oprávněny za doby trvání této smlouvy od smlouvy odstoupit v případě podstatného porušení povinnosti plynoucí z této smlouvy jinou smluvní stranou, přičemž u partner</w:t>
      </w:r>
      <w:r w:rsidR="007F0B68">
        <w:rPr>
          <w:rFonts w:eastAsia="Times New Roman" w:cs="Times New Roman"/>
          <w:b w:val="0"/>
          <w:sz w:val="22"/>
          <w:szCs w:val="22"/>
        </w:rPr>
        <w:t>a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se za podstatné porušení povinnosti plynoucí ze s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smlouvy.</w:t>
      </w:r>
    </w:p>
    <w:p w14:paraId="42C55CC9" w14:textId="61510DB7" w:rsidR="00461A17" w:rsidRDefault="008F3616" w:rsidP="00461A17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Odstoupení od smlouvy nabývá účinnosti, jakmile bylo doručeno ostatním smluvním stranám.</w:t>
      </w:r>
    </w:p>
    <w:p w14:paraId="78F90A29" w14:textId="6F3459FB" w:rsidR="00AC062E" w:rsidRPr="009B3E7E" w:rsidRDefault="00AC062E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77777777" w:rsidR="00AC062E" w:rsidRPr="009B3E7E" w:rsidRDefault="00AC062E" w:rsidP="00461A17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Právní vztahy, skutečnosti, události a spory smluvních stran, vznikající z této s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461A17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77777777" w:rsidR="006B0F90" w:rsidRPr="009B3E7E" w:rsidRDefault="006B0F90" w:rsidP="00461A17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 a vývoje 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6B5FC3E" w:rsidR="008F3616" w:rsidRPr="008F3616" w:rsidRDefault="008F3616" w:rsidP="00461A17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smlouvy v registru smluv; pro účely jejího uveřejnění nepovažují smluvní strany nic z obsahu této smlouvy ani z </w:t>
      </w:r>
      <w:proofErr w:type="spellStart"/>
      <w:r w:rsidRPr="008F3616">
        <w:rPr>
          <w:sz w:val="22"/>
          <w:szCs w:val="22"/>
        </w:rPr>
        <w:t>metadat</w:t>
      </w:r>
      <w:proofErr w:type="spellEnd"/>
      <w:r w:rsidRPr="008F3616">
        <w:rPr>
          <w:sz w:val="22"/>
          <w:szCs w:val="22"/>
        </w:rPr>
        <w:t xml:space="preserve"> k ní se vážících za vyloučené z uveřejnění, vyjma její přílohy č. 1, která uveřejněná nebude. Uveřejnění s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461A17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16F1C6F0" w:rsidR="006B0F90" w:rsidRPr="00261706" w:rsidRDefault="006B0F90" w:rsidP="00461A17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>Tato Smlouva je vyhotovena v</w:t>
      </w:r>
      <w:r w:rsidR="00441405">
        <w:rPr>
          <w:sz w:val="22"/>
          <w:szCs w:val="22"/>
        </w:rPr>
        <w:t>e</w:t>
      </w:r>
      <w:r w:rsidRPr="00261706">
        <w:rPr>
          <w:sz w:val="22"/>
          <w:szCs w:val="22"/>
        </w:rPr>
        <w:t xml:space="preserve"> </w:t>
      </w:r>
      <w:r w:rsidR="00441405">
        <w:rPr>
          <w:sz w:val="22"/>
          <w:szCs w:val="22"/>
        </w:rPr>
        <w:t>3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.</w:t>
      </w:r>
    </w:p>
    <w:p w14:paraId="0C9DC248" w14:textId="77777777" w:rsidR="006B0F90" w:rsidRDefault="006B0F90" w:rsidP="00461A17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461A17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F219CF">
      <w:pPr>
        <w:rPr>
          <w:sz w:val="22"/>
          <w:szCs w:val="22"/>
        </w:rPr>
      </w:pPr>
    </w:p>
    <w:p w14:paraId="1B32F9CF" w14:textId="77777777" w:rsidR="007F5E4A" w:rsidRPr="009B3E7E" w:rsidRDefault="007F5E4A" w:rsidP="00213FDA">
      <w:pPr>
        <w:pStyle w:val="Odstavecseseznamem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02519A">
      <w:pPr>
        <w:rPr>
          <w:sz w:val="22"/>
          <w:szCs w:val="22"/>
        </w:rPr>
      </w:pPr>
    </w:p>
    <w:p w14:paraId="1ED0D059" w14:textId="77777777" w:rsidR="007C613A" w:rsidRDefault="00261706" w:rsidP="00261706">
      <w:pPr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3AF9C5E1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441405" w:rsidRPr="00441405">
        <w:rPr>
          <w:sz w:val="22"/>
          <w:szCs w:val="22"/>
        </w:rPr>
        <w:t>Artificial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Intelligence</w:t>
      </w:r>
      <w:proofErr w:type="spellEnd"/>
      <w:r w:rsidR="00441405" w:rsidRPr="00441405">
        <w:rPr>
          <w:sz w:val="22"/>
          <w:szCs w:val="22"/>
        </w:rPr>
        <w:t xml:space="preserve"> and </w:t>
      </w:r>
      <w:proofErr w:type="spellStart"/>
      <w:r w:rsidR="00441405" w:rsidRPr="00441405">
        <w:rPr>
          <w:sz w:val="22"/>
          <w:szCs w:val="22"/>
        </w:rPr>
        <w:t>Machine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Learning</w:t>
      </w:r>
      <w:proofErr w:type="spellEnd"/>
      <w:r w:rsidR="00441405">
        <w:t xml:space="preserve">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………………….…. </w:t>
      </w:r>
      <w:proofErr w:type="gramStart"/>
      <w:r w:rsidRPr="00D52DEA">
        <w:rPr>
          <w:sz w:val="22"/>
          <w:szCs w:val="22"/>
        </w:rPr>
        <w:t>dne</w:t>
      </w:r>
      <w:proofErr w:type="gramEnd"/>
      <w:r w:rsidRPr="00D52DEA">
        <w:rPr>
          <w:sz w:val="22"/>
          <w:szCs w:val="22"/>
        </w:rPr>
        <w:t xml:space="preserve">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F7C7CB7" w14:textId="502A9F20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441405" w:rsidRPr="00441405">
        <w:rPr>
          <w:sz w:val="22"/>
          <w:szCs w:val="22"/>
        </w:rPr>
        <w:t>Artificial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Intelligence</w:t>
      </w:r>
      <w:proofErr w:type="spellEnd"/>
      <w:r w:rsidR="00441405" w:rsidRPr="00441405">
        <w:rPr>
          <w:sz w:val="22"/>
          <w:szCs w:val="22"/>
        </w:rPr>
        <w:t xml:space="preserve"> and </w:t>
      </w:r>
      <w:proofErr w:type="spellStart"/>
      <w:r w:rsidR="00441405" w:rsidRPr="00441405">
        <w:rPr>
          <w:sz w:val="22"/>
          <w:szCs w:val="22"/>
        </w:rPr>
        <w:t>Machine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Learning</w:t>
      </w:r>
      <w:proofErr w:type="spellEnd"/>
      <w:r w:rsidR="00441405">
        <w:t xml:space="preserve">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………………….…. </w:t>
      </w:r>
      <w:proofErr w:type="gramStart"/>
      <w:r w:rsidRPr="00D52DEA">
        <w:rPr>
          <w:sz w:val="22"/>
          <w:szCs w:val="22"/>
        </w:rPr>
        <w:t>dne</w:t>
      </w:r>
      <w:proofErr w:type="gramEnd"/>
      <w:r w:rsidRPr="00D52DEA">
        <w:rPr>
          <w:sz w:val="22"/>
          <w:szCs w:val="22"/>
        </w:rPr>
        <w:t xml:space="preserve"> ………………….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00498D4E" w14:textId="77777777" w:rsidR="007C613A" w:rsidRDefault="007C613A" w:rsidP="0068082B">
      <w:pPr>
        <w:rPr>
          <w:sz w:val="22"/>
          <w:szCs w:val="22"/>
        </w:rPr>
      </w:pPr>
    </w:p>
    <w:p w14:paraId="610B330C" w14:textId="114A8931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</w:t>
      </w:r>
      <w:proofErr w:type="spellStart"/>
      <w:r w:rsidRPr="00A53946">
        <w:rPr>
          <w:sz w:val="22"/>
          <w:szCs w:val="22"/>
        </w:rPr>
        <w:t>kolaborativním</w:t>
      </w:r>
      <w:proofErr w:type="spellEnd"/>
      <w:r w:rsidRPr="00A53946">
        <w:rPr>
          <w:sz w:val="22"/>
          <w:szCs w:val="22"/>
        </w:rPr>
        <w:t xml:space="preserve">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proofErr w:type="spellStart"/>
      <w:r w:rsidR="00441405" w:rsidRPr="00441405">
        <w:rPr>
          <w:sz w:val="22"/>
          <w:szCs w:val="22"/>
        </w:rPr>
        <w:t>Artificial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Intelligence</w:t>
      </w:r>
      <w:proofErr w:type="spellEnd"/>
      <w:r w:rsidR="00441405" w:rsidRPr="00441405">
        <w:rPr>
          <w:sz w:val="22"/>
          <w:szCs w:val="22"/>
        </w:rPr>
        <w:t xml:space="preserve"> and </w:t>
      </w:r>
      <w:proofErr w:type="spellStart"/>
      <w:r w:rsidR="00441405" w:rsidRPr="00441405">
        <w:rPr>
          <w:sz w:val="22"/>
          <w:szCs w:val="22"/>
        </w:rPr>
        <w:t>Machine</w:t>
      </w:r>
      <w:proofErr w:type="spellEnd"/>
      <w:r w:rsidR="00441405" w:rsidRPr="00441405">
        <w:rPr>
          <w:sz w:val="22"/>
          <w:szCs w:val="22"/>
        </w:rPr>
        <w:t xml:space="preserve"> </w:t>
      </w:r>
      <w:proofErr w:type="spellStart"/>
      <w:r w:rsidR="00441405" w:rsidRPr="00441405">
        <w:rPr>
          <w:sz w:val="22"/>
          <w:szCs w:val="22"/>
        </w:rPr>
        <w:t>Learning</w:t>
      </w:r>
      <w:proofErr w:type="spellEnd"/>
      <w:r w:rsidR="00441405">
        <w:t xml:space="preserve">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proofErr w:type="gram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</w:t>
      </w:r>
      <w:proofErr w:type="gramEnd"/>
      <w:r w:rsidRPr="00A53946">
        <w:rPr>
          <w:rFonts w:cstheme="minorHAnsi"/>
          <w:sz w:val="22"/>
          <w:szCs w:val="22"/>
        </w:rPr>
        <w:t xml:space="preserve">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………………….…. </w:t>
      </w:r>
      <w:proofErr w:type="gramStart"/>
      <w:r w:rsidRPr="00505D81">
        <w:rPr>
          <w:sz w:val="22"/>
          <w:szCs w:val="22"/>
        </w:rPr>
        <w:t>dne</w:t>
      </w:r>
      <w:proofErr w:type="gramEnd"/>
      <w:r w:rsidRPr="00505D81">
        <w:rPr>
          <w:sz w:val="22"/>
          <w:szCs w:val="22"/>
        </w:rPr>
        <w:t xml:space="preserve">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5FC4117F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  <w:r w:rsidR="00EA7E6E">
        <w:rPr>
          <w:sz w:val="22"/>
          <w:szCs w:val="22"/>
        </w:rPr>
        <w:t xml:space="preserve">                                       -----------------------------------------------------</w:t>
      </w:r>
    </w:p>
    <w:p w14:paraId="7581882C" w14:textId="42015542" w:rsidR="00EA7E6E" w:rsidRDefault="00EA7E6E" w:rsidP="00261706">
      <w:pPr>
        <w:tabs>
          <w:tab w:val="right" w:pos="4529"/>
        </w:tabs>
        <w:jc w:val="left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</w:t>
      </w:r>
      <w:bookmarkStart w:id="2" w:name="_GoBack"/>
      <w:bookmarkEnd w:id="2"/>
    </w:p>
    <w:p w14:paraId="3B017674" w14:textId="6D6C858E" w:rsidR="00EA7E6E" w:rsidRDefault="00EA7E6E" w:rsidP="00261706">
      <w:pPr>
        <w:tabs>
          <w:tab w:val="right" w:pos="4529"/>
        </w:tabs>
        <w:jc w:val="left"/>
        <w:rPr>
          <w:sz w:val="22"/>
          <w:szCs w:val="22"/>
        </w:rPr>
      </w:pPr>
      <w:r>
        <w:rPr>
          <w:sz w:val="22"/>
          <w:szCs w:val="22"/>
        </w:rPr>
        <w:t xml:space="preserve">          jednatel Siemens, s.r.o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jednatel Siemens, s.r.o.</w:t>
      </w:r>
    </w:p>
    <w:p w14:paraId="200451C0" w14:textId="61D8E0CF" w:rsidR="00261706" w:rsidRDefault="00EA7E6E" w:rsidP="00261706">
      <w:pPr>
        <w:tabs>
          <w:tab w:val="right" w:pos="4529"/>
        </w:tabs>
        <w:jc w:val="left"/>
        <w:rPr>
          <w:sz w:val="22"/>
          <w:szCs w:val="22"/>
        </w:rPr>
      </w:pPr>
      <w:r>
        <w:rPr>
          <w:sz w:val="22"/>
          <w:szCs w:val="22"/>
        </w:rPr>
        <w:t xml:space="preserve">               </w:t>
      </w:r>
      <w:r w:rsidR="00261706" w:rsidRPr="00505D81">
        <w:rPr>
          <w:sz w:val="22"/>
          <w:szCs w:val="22"/>
        </w:rPr>
        <w:t xml:space="preserve">za </w:t>
      </w:r>
      <w:r w:rsidR="00261706">
        <w:rPr>
          <w:sz w:val="22"/>
          <w:szCs w:val="22"/>
        </w:rPr>
        <w:t>partnera 1</w:t>
      </w:r>
      <w:r w:rsidR="00261706" w:rsidRPr="00505D81">
        <w:rPr>
          <w:sz w:val="22"/>
          <w:szCs w:val="22"/>
        </w:rPr>
        <w:tab/>
      </w:r>
      <w:r w:rsidR="00261706">
        <w:rPr>
          <w:sz w:val="22"/>
          <w:szCs w:val="22"/>
        </w:rPr>
        <w:t xml:space="preserve">                               </w:t>
      </w:r>
      <w:r>
        <w:rPr>
          <w:sz w:val="22"/>
          <w:szCs w:val="22"/>
        </w:rPr>
        <w:t xml:space="preserve">                                                              za partnera 1</w:t>
      </w:r>
    </w:p>
    <w:p w14:paraId="4F72A71D" w14:textId="29F12609" w:rsidR="007C613A" w:rsidRDefault="007C613A" w:rsidP="00441405">
      <w:pPr>
        <w:spacing w:after="200" w:line="276" w:lineRule="auto"/>
        <w:jc w:val="left"/>
        <w:rPr>
          <w:sz w:val="22"/>
          <w:szCs w:val="22"/>
        </w:rPr>
      </w:pPr>
    </w:p>
    <w:sectPr w:rsidR="007C613A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AA0B1" w16cid:durableId="1FF55E39"/>
  <w16cid:commentId w16cid:paraId="604B8089" w16cid:durableId="1FF95D6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9591A8" w14:textId="77777777" w:rsidR="00CF1196" w:rsidRDefault="00CF1196" w:rsidP="006B0F90">
      <w:r>
        <w:separator/>
      </w:r>
    </w:p>
  </w:endnote>
  <w:endnote w:type="continuationSeparator" w:id="0">
    <w:p w14:paraId="44B75FAD" w14:textId="77777777" w:rsidR="00CF1196" w:rsidRDefault="00CF1196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CF1196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0E52B048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C55717">
      <w:rPr>
        <w:rStyle w:val="slostrnky"/>
        <w:noProof/>
      </w:rPr>
      <w:t>8</w:t>
    </w:r>
    <w:r>
      <w:rPr>
        <w:rStyle w:val="slostrnky"/>
      </w:rPr>
      <w:fldChar w:fldCharType="end"/>
    </w:r>
  </w:p>
  <w:p w14:paraId="2BFC16DC" w14:textId="77777777" w:rsidR="009E5FFE" w:rsidRDefault="00CF1196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A80727" w14:textId="77777777" w:rsidR="00C55717" w:rsidRDefault="00C5571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38971" w14:textId="77777777" w:rsidR="00CF1196" w:rsidRDefault="00CF1196" w:rsidP="006B0F90">
      <w:r>
        <w:separator/>
      </w:r>
    </w:p>
  </w:footnote>
  <w:footnote w:type="continuationSeparator" w:id="0">
    <w:p w14:paraId="72F48891" w14:textId="77777777" w:rsidR="00CF1196" w:rsidRDefault="00CF1196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F6D91" w14:textId="77777777" w:rsidR="00C55717" w:rsidRDefault="00C55717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3B6B2" w14:textId="77777777" w:rsidR="00C55717" w:rsidRDefault="00C55717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Wa1AN/VatosAAAA"/>
  </w:docVars>
  <w:rsids>
    <w:rsidRoot w:val="006B0F90"/>
    <w:rsid w:val="000219E8"/>
    <w:rsid w:val="0002519A"/>
    <w:rsid w:val="000509F7"/>
    <w:rsid w:val="00095015"/>
    <w:rsid w:val="000B5B4C"/>
    <w:rsid w:val="000C7DFC"/>
    <w:rsid w:val="000D274C"/>
    <w:rsid w:val="000E328A"/>
    <w:rsid w:val="000E46DB"/>
    <w:rsid w:val="001012F3"/>
    <w:rsid w:val="00107944"/>
    <w:rsid w:val="00124157"/>
    <w:rsid w:val="00147314"/>
    <w:rsid w:val="00147967"/>
    <w:rsid w:val="00174614"/>
    <w:rsid w:val="001851AD"/>
    <w:rsid w:val="001E4E2A"/>
    <w:rsid w:val="001F4958"/>
    <w:rsid w:val="00211DDC"/>
    <w:rsid w:val="00213FDA"/>
    <w:rsid w:val="00215397"/>
    <w:rsid w:val="002256EF"/>
    <w:rsid w:val="00247F8B"/>
    <w:rsid w:val="00261706"/>
    <w:rsid w:val="002767F6"/>
    <w:rsid w:val="00283806"/>
    <w:rsid w:val="00291DEE"/>
    <w:rsid w:val="00293C61"/>
    <w:rsid w:val="002A74F8"/>
    <w:rsid w:val="002C66B1"/>
    <w:rsid w:val="002F2BEA"/>
    <w:rsid w:val="002F5D8C"/>
    <w:rsid w:val="003371BA"/>
    <w:rsid w:val="003426CA"/>
    <w:rsid w:val="00351697"/>
    <w:rsid w:val="00362E99"/>
    <w:rsid w:val="00380AD0"/>
    <w:rsid w:val="00384C12"/>
    <w:rsid w:val="003D5554"/>
    <w:rsid w:val="003F2AB9"/>
    <w:rsid w:val="00415126"/>
    <w:rsid w:val="004167C0"/>
    <w:rsid w:val="0043032A"/>
    <w:rsid w:val="00441405"/>
    <w:rsid w:val="004544EE"/>
    <w:rsid w:val="00461A17"/>
    <w:rsid w:val="0047476A"/>
    <w:rsid w:val="00496304"/>
    <w:rsid w:val="004D7BED"/>
    <w:rsid w:val="004E0EF4"/>
    <w:rsid w:val="00506CB0"/>
    <w:rsid w:val="0052333F"/>
    <w:rsid w:val="00524977"/>
    <w:rsid w:val="0052706F"/>
    <w:rsid w:val="00551424"/>
    <w:rsid w:val="00556408"/>
    <w:rsid w:val="00561049"/>
    <w:rsid w:val="005B1836"/>
    <w:rsid w:val="005D17D8"/>
    <w:rsid w:val="005D3090"/>
    <w:rsid w:val="005D6DF0"/>
    <w:rsid w:val="005E4618"/>
    <w:rsid w:val="00602B11"/>
    <w:rsid w:val="006035DC"/>
    <w:rsid w:val="00621DAF"/>
    <w:rsid w:val="006340D8"/>
    <w:rsid w:val="0065198D"/>
    <w:rsid w:val="00652E77"/>
    <w:rsid w:val="0068082B"/>
    <w:rsid w:val="006B0F90"/>
    <w:rsid w:val="006C36D6"/>
    <w:rsid w:val="006C3E28"/>
    <w:rsid w:val="006D1F3A"/>
    <w:rsid w:val="00707C46"/>
    <w:rsid w:val="007162FD"/>
    <w:rsid w:val="00733265"/>
    <w:rsid w:val="00746992"/>
    <w:rsid w:val="007747D4"/>
    <w:rsid w:val="007A3257"/>
    <w:rsid w:val="007A426D"/>
    <w:rsid w:val="007B7D5F"/>
    <w:rsid w:val="007C11D0"/>
    <w:rsid w:val="007C306A"/>
    <w:rsid w:val="007C613A"/>
    <w:rsid w:val="007D6D12"/>
    <w:rsid w:val="007E2668"/>
    <w:rsid w:val="007E7567"/>
    <w:rsid w:val="007F0B68"/>
    <w:rsid w:val="007F5E4A"/>
    <w:rsid w:val="008073F2"/>
    <w:rsid w:val="00810028"/>
    <w:rsid w:val="00814335"/>
    <w:rsid w:val="00843AD3"/>
    <w:rsid w:val="008453A7"/>
    <w:rsid w:val="00846E4F"/>
    <w:rsid w:val="008538E2"/>
    <w:rsid w:val="00854CBA"/>
    <w:rsid w:val="00865F31"/>
    <w:rsid w:val="00867CE8"/>
    <w:rsid w:val="0088007F"/>
    <w:rsid w:val="008936E7"/>
    <w:rsid w:val="008941FE"/>
    <w:rsid w:val="008A570E"/>
    <w:rsid w:val="008B0F7C"/>
    <w:rsid w:val="008B338A"/>
    <w:rsid w:val="008C65F7"/>
    <w:rsid w:val="008E3972"/>
    <w:rsid w:val="008E6804"/>
    <w:rsid w:val="008F3616"/>
    <w:rsid w:val="008F3FCB"/>
    <w:rsid w:val="00923E7D"/>
    <w:rsid w:val="00941098"/>
    <w:rsid w:val="00941A7C"/>
    <w:rsid w:val="0094515C"/>
    <w:rsid w:val="00960A9F"/>
    <w:rsid w:val="00984BFB"/>
    <w:rsid w:val="009869BD"/>
    <w:rsid w:val="0099640B"/>
    <w:rsid w:val="009A3D74"/>
    <w:rsid w:val="009B3E7E"/>
    <w:rsid w:val="009E2CD4"/>
    <w:rsid w:val="00A30CD0"/>
    <w:rsid w:val="00A32D8F"/>
    <w:rsid w:val="00A34B3F"/>
    <w:rsid w:val="00A55F20"/>
    <w:rsid w:val="00A84EC7"/>
    <w:rsid w:val="00A85C34"/>
    <w:rsid w:val="00AA29B7"/>
    <w:rsid w:val="00AC062E"/>
    <w:rsid w:val="00AC605F"/>
    <w:rsid w:val="00B02DF3"/>
    <w:rsid w:val="00B453E8"/>
    <w:rsid w:val="00B5073D"/>
    <w:rsid w:val="00B55359"/>
    <w:rsid w:val="00B74F53"/>
    <w:rsid w:val="00BA451E"/>
    <w:rsid w:val="00BB6812"/>
    <w:rsid w:val="00BC5DC0"/>
    <w:rsid w:val="00C12FA4"/>
    <w:rsid w:val="00C1650B"/>
    <w:rsid w:val="00C248ED"/>
    <w:rsid w:val="00C24C7D"/>
    <w:rsid w:val="00C55717"/>
    <w:rsid w:val="00C75C2D"/>
    <w:rsid w:val="00C82E08"/>
    <w:rsid w:val="00C837ED"/>
    <w:rsid w:val="00C92097"/>
    <w:rsid w:val="00CB14C5"/>
    <w:rsid w:val="00CF1196"/>
    <w:rsid w:val="00D02FC0"/>
    <w:rsid w:val="00D64623"/>
    <w:rsid w:val="00D710A2"/>
    <w:rsid w:val="00DC1237"/>
    <w:rsid w:val="00DD7151"/>
    <w:rsid w:val="00DF30C4"/>
    <w:rsid w:val="00E050AB"/>
    <w:rsid w:val="00E2065D"/>
    <w:rsid w:val="00E53910"/>
    <w:rsid w:val="00E62F58"/>
    <w:rsid w:val="00E67217"/>
    <w:rsid w:val="00EA7E6E"/>
    <w:rsid w:val="00EB3AEB"/>
    <w:rsid w:val="00EC4878"/>
    <w:rsid w:val="00ED2821"/>
    <w:rsid w:val="00EF7E53"/>
    <w:rsid w:val="00F05672"/>
    <w:rsid w:val="00F0576B"/>
    <w:rsid w:val="00F219CF"/>
    <w:rsid w:val="00F54579"/>
    <w:rsid w:val="00F60C96"/>
    <w:rsid w:val="00F62DE6"/>
    <w:rsid w:val="00F641C7"/>
    <w:rsid w:val="00F67149"/>
    <w:rsid w:val="00F830FA"/>
    <w:rsid w:val="00F961DA"/>
    <w:rsid w:val="00FA33C8"/>
    <w:rsid w:val="00FB488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CD3AE-0389-4CBC-A2AB-6B1566BC3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3</Words>
  <Characters>10933</Characters>
  <Application>Microsoft Office Word</Application>
  <DocSecurity>0</DocSecurity>
  <Lines>91</Lines>
  <Paragraphs>25</Paragraphs>
  <ScaleCrop>false</ScaleCrop>
  <Company/>
  <LinksUpToDate>false</LinksUpToDate>
  <CharactersWithSpaces>12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5T10:13:00Z</dcterms:created>
  <dcterms:modified xsi:type="dcterms:W3CDTF">2019-07-15T10:13:00Z</dcterms:modified>
</cp:coreProperties>
</file>